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12AC1" w14:textId="2082E699" w:rsidR="00197C35" w:rsidRPr="00EE7A56" w:rsidRDefault="00197C35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8D53A72" w14:textId="07301078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9F47208" w14:textId="11C77DB7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2D2EA308" w14:textId="713143AB" w:rsidR="008633B1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6DD76E6A" w14:textId="064005DE" w:rsidR="008633B1" w:rsidRPr="00AA4131" w:rsidRDefault="008633B1" w:rsidP="00840A45">
      <w:pPr>
        <w:bidi/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طلبات الطفولة المبكرة و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</w:rPr>
        <w:t>P1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 xml:space="preserve"> للدورة </w:t>
      </w:r>
      <w:r w:rsidR="00283FE5">
        <w:rPr>
          <w:rFonts w:asciiTheme="minorHAnsi" w:hAnsiTheme="minorHAnsi" w:cstheme="minorHAnsi"/>
          <w:b/>
          <w:bCs/>
          <w:color w:val="002451"/>
          <w:sz w:val="28"/>
          <w:szCs w:val="28"/>
        </w:rPr>
        <w:t>2024</w:t>
      </w: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-</w:t>
      </w:r>
      <w:r w:rsidR="00283FE5">
        <w:rPr>
          <w:rFonts w:asciiTheme="minorHAnsi" w:hAnsiTheme="minorHAnsi" w:cstheme="minorHAnsi"/>
          <w:b/>
          <w:bCs/>
          <w:color w:val="002451"/>
          <w:sz w:val="28"/>
          <w:szCs w:val="28"/>
        </w:rPr>
        <w:t>2025</w:t>
      </w:r>
    </w:p>
    <w:p w14:paraId="19B5F97E" w14:textId="77777777" w:rsidR="008633B1" w:rsidRPr="00AA4131" w:rsidRDefault="008633B1" w:rsidP="00840A45">
      <w:pPr>
        <w:bidi/>
        <w:rPr>
          <w:rFonts w:asciiTheme="minorHAnsi" w:hAnsiTheme="minorHAnsi" w:cstheme="minorHAnsi"/>
          <w:b/>
          <w:bCs/>
          <w:color w:val="002451"/>
          <w:sz w:val="28"/>
          <w:szCs w:val="28"/>
        </w:rPr>
      </w:pPr>
    </w:p>
    <w:p w14:paraId="27DEC6AD" w14:textId="7CB3D316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حضانة</w:t>
      </w:r>
    </w:p>
    <w:p w14:paraId="3945B1C9" w14:textId="5209D3A3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  <w:lang w:bidi="ar-EG"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الأطفال الذين تتراوح أعمارهم بين 3 أو 4 سنوات من العمر لهم الحق 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فيما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يقرب من 30 ساعة في الأسبوع من التعلم الحر للطفولة المبكرة (الحضانة) أو رعاية الأطفال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  <w:lang w:bidi="ar-EG"/>
        </w:rPr>
        <w:t>.</w:t>
      </w:r>
    </w:p>
    <w:p w14:paraId="314635F0" w14:textId="387D50CA" w:rsidR="00F5232E" w:rsidRDefault="00F5232E" w:rsidP="00F5232E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</w:p>
    <w:tbl>
      <w:tblPr>
        <w:tblW w:w="10092" w:type="dxa"/>
        <w:tblInd w:w="-55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046"/>
        <w:gridCol w:w="5046"/>
      </w:tblGrid>
      <w:tr w:rsidR="0048712B" w14:paraId="54F55DFD" w14:textId="77777777" w:rsidTr="0048712B">
        <w:trPr>
          <w:trHeight w:val="567"/>
        </w:trPr>
        <w:tc>
          <w:tcPr>
            <w:tcW w:w="504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12" w:space="0" w:color="FFFFFF"/>
            </w:tcBorders>
            <w:shd w:val="clear" w:color="auto" w:fill="4472C4"/>
            <w:vAlign w:val="center"/>
          </w:tcPr>
          <w:p w14:paraId="541467B6" w14:textId="6F08C18C" w:rsidR="003F237C" w:rsidRPr="00514CC3" w:rsidRDefault="003F237C" w:rsidP="00402CB9">
            <w:pPr>
              <w:jc w:val="right"/>
              <w:textAlignment w:val="baseline"/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  <w:t xml:space="preserve">البدء في الحضانة أو رعاية الأطفال من </w:t>
            </w:r>
            <w:r w:rsidRPr="00514CC3">
              <w:rPr>
                <w:rFonts w:asciiTheme="minorHAnsi" w:hAnsiTheme="minorHAnsi" w:cstheme="minorHAnsi"/>
                <w:b/>
                <w:bCs/>
                <w:color w:val="FFFFFF"/>
                <w:sz w:val="36"/>
                <w:szCs w:val="36"/>
                <w:lang w:eastAsia="en-GB"/>
              </w:rPr>
              <w:t> </w:t>
            </w:r>
          </w:p>
        </w:tc>
        <w:tc>
          <w:tcPr>
            <w:tcW w:w="504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12" w:space="0" w:color="FFFFFF"/>
            </w:tcBorders>
            <w:shd w:val="clear" w:color="auto" w:fill="4472C4"/>
            <w:vAlign w:val="center"/>
            <w:hideMark/>
          </w:tcPr>
          <w:p w14:paraId="64D70EE3" w14:textId="1E0AFAFB" w:rsidR="003F237C" w:rsidRPr="00514CC3" w:rsidRDefault="003F237C" w:rsidP="00402CB9">
            <w:pPr>
              <w:jc w:val="right"/>
              <w:textAlignment w:val="baseline"/>
              <w:rPr>
                <w:rFonts w:asciiTheme="minorHAnsi" w:hAnsiTheme="minorHAnsi" w:cstheme="minorHAnsi"/>
                <w:b/>
                <w:bCs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rtl/>
              </w:rPr>
              <w:t xml:space="preserve">ويمكن للأطفال الذين ولدوا بين </w:t>
            </w:r>
            <w:r w:rsidRPr="00514CC3">
              <w:rPr>
                <w:rFonts w:asciiTheme="minorHAnsi" w:hAnsiTheme="minorHAnsi" w:cstheme="minorHAnsi"/>
                <w:b/>
                <w:bCs/>
                <w:color w:val="FFFFFF" w:themeColor="background1"/>
                <w:sz w:val="36"/>
                <w:szCs w:val="36"/>
                <w:lang w:eastAsia="en-GB"/>
              </w:rPr>
              <w:t>  </w:t>
            </w:r>
          </w:p>
        </w:tc>
      </w:tr>
      <w:tr w:rsidR="0048712B" w14:paraId="561D4D41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D94FD34" w14:textId="31BDBA26" w:rsidR="003F237C" w:rsidRPr="00514CC3" w:rsidRDefault="00C03062" w:rsidP="00A66E3A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eastAsia="en-GB" w:bidi="ar-SA"/>
              </w:rPr>
            </w:pPr>
            <w:r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eastAsia="en-GB" w:bidi="ar"/>
              </w:rPr>
              <w:t>20</w:t>
            </w:r>
            <w:r w:rsidR="003327C0" w:rsidRPr="003327C0"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eastAsia="en-GB" w:bidi="ar"/>
              </w:rPr>
              <w:t xml:space="preserve"> أغسطس </w:t>
            </w:r>
            <w:r w:rsidR="0084692E"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eastAsia="en-GB" w:bidi="ar"/>
              </w:rPr>
              <w:t>2024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4239956" w14:textId="2CA54C6D" w:rsidR="003F237C" w:rsidRPr="00514CC3" w:rsidRDefault="009A11DF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>1 مارس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E632D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0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</w:t>
            </w:r>
            <w:r w:rsidR="00C0306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31</w:t>
            </w:r>
            <w:r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أغسطس</w:t>
            </w:r>
            <w:r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C0306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1</w:t>
            </w:r>
          </w:p>
        </w:tc>
      </w:tr>
      <w:tr w:rsidR="0048712B" w14:paraId="1B3E2B0A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61E61A48" w14:textId="423A5A78" w:rsidR="003F237C" w:rsidRPr="00514CC3" w:rsidRDefault="00111155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 w:rsidRPr="00111155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2</w:t>
            </w:r>
            <w:r w:rsidRPr="00111155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  <w:t>8</w:t>
            </w:r>
            <w:r w:rsidR="00967FA0"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 xml:space="preserve"> أكتوبر </w:t>
            </w:r>
            <w:r w:rsidRPr="00111155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2</w:t>
            </w:r>
            <w:r w:rsidRPr="00111155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  <w:t>024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D299D6A" w14:textId="26FA9B78" w:rsidR="003F237C" w:rsidRPr="00062312" w:rsidRDefault="00567ED9" w:rsidP="00062312">
            <w:pPr>
              <w:bidi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val="en" w:bidi="ar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 xml:space="preserve"> 1</w:t>
            </w:r>
            <w:r w:rsidR="00062312" w:rsidRPr="0006231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val="en" w:bidi="ar"/>
              </w:rPr>
              <w:t xml:space="preserve"> </w:t>
            </w:r>
            <w:r w:rsidR="00062312" w:rsidRPr="0006231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سبتمبر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1</w:t>
            </w:r>
            <w:r w:rsidR="00062312" w:rsidRPr="0006231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7</w:t>
            </w:r>
            <w:r w:rsidR="00062312" w:rsidRPr="00062312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أكتوبر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1</w:t>
            </w:r>
          </w:p>
        </w:tc>
      </w:tr>
      <w:tr w:rsidR="0048712B" w14:paraId="14985353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51186272" w14:textId="3ED49000" w:rsidR="003F237C" w:rsidRPr="00514CC3" w:rsidRDefault="00111155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6</w:t>
            </w:r>
            <w:r w:rsidR="00EB18F4"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 xml:space="preserve"> يناير </w:t>
            </w:r>
            <w:r w:rsidR="00BB16F0" w:rsidRPr="00BB16F0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2</w:t>
            </w:r>
            <w:r w:rsidR="00BB16F0" w:rsidRPr="00BB16F0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  <w:t>025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B05E0F2" w14:textId="0373778F" w:rsidR="003F237C" w:rsidRPr="00514CC3" w:rsidRDefault="00111155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8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أكتوبر</w:t>
            </w:r>
            <w:r w:rsidR="00F3011B"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BB16F0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1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</w:t>
            </w:r>
            <w:r w:rsidR="00BB16F0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5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يناير</w:t>
            </w:r>
            <w:r w:rsidR="00F3011B" w:rsidRPr="00514CC3">
              <w:rPr>
                <w:rFonts w:asciiTheme="minorHAnsi" w:hAnsiTheme="minorHAnsi" w:cstheme="minorHAnsi" w:hint="cs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BB16F0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2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</w:p>
        </w:tc>
      </w:tr>
      <w:tr w:rsidR="0048712B" w14:paraId="46839739" w14:textId="77777777" w:rsidTr="0048712B">
        <w:trPr>
          <w:trHeight w:val="567"/>
        </w:trPr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</w:tcPr>
          <w:p w14:paraId="206476CB" w14:textId="16B917CF" w:rsidR="003F237C" w:rsidRPr="00514CC3" w:rsidRDefault="00BB16F0" w:rsidP="00A66E3A">
            <w:pPr>
              <w:pStyle w:val="HTMLPreformatted"/>
              <w:shd w:val="clear" w:color="auto" w:fill="F8F9FA"/>
              <w:bidi/>
              <w:spacing w:line="480" w:lineRule="atLeast"/>
              <w:jc w:val="both"/>
              <w:rPr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</w:pPr>
            <w:r w:rsidRPr="008372C8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1</w:t>
            </w:r>
            <w:r w:rsidRPr="008372C8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  <w:t>4</w:t>
            </w:r>
            <w:r w:rsidR="00A0110C" w:rsidRPr="00514CC3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rtl/>
                <w:lang w:bidi="ar"/>
              </w:rPr>
              <w:t xml:space="preserve"> أبريل </w:t>
            </w:r>
            <w:r w:rsidRPr="00BB16F0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  <w:lang w:bidi="ar"/>
              </w:rPr>
              <w:t>2</w:t>
            </w:r>
            <w:r w:rsidRPr="00BB16F0">
              <w:rPr>
                <w:rStyle w:val="y2iqfc"/>
                <w:rFonts w:asciiTheme="minorHAnsi" w:hAnsiTheme="minorHAnsi" w:cstheme="minorHAnsi"/>
                <w:b/>
                <w:bCs/>
                <w:color w:val="202124"/>
                <w:sz w:val="36"/>
                <w:szCs w:val="36"/>
              </w:rPr>
              <w:t>025</w:t>
            </w:r>
          </w:p>
        </w:tc>
        <w:tc>
          <w:tcPr>
            <w:tcW w:w="504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vAlign w:val="center"/>
            <w:hideMark/>
          </w:tcPr>
          <w:p w14:paraId="32C14CBA" w14:textId="6BD69A5B" w:rsidR="003F237C" w:rsidRPr="00514CC3" w:rsidRDefault="00980DD3" w:rsidP="00A66E3A">
            <w:pPr>
              <w:bidi/>
              <w:textAlignment w:val="baseline"/>
              <w:rPr>
                <w:rFonts w:asciiTheme="minorHAnsi" w:hAnsiTheme="minorHAnsi" w:cstheme="minorHAnsi"/>
                <w:sz w:val="36"/>
                <w:szCs w:val="36"/>
                <w:lang w:eastAsia="en-GB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6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يناير</w:t>
            </w:r>
            <w:r w:rsidR="00F3011B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BB16F0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2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– </w:t>
            </w:r>
            <w:r w:rsidR="008372C8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13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أبريل</w:t>
            </w:r>
            <w:r w:rsidR="00F3011B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  <w:r w:rsidR="00BB16F0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lang w:bidi="ar"/>
              </w:rPr>
              <w:t>2022</w:t>
            </w:r>
            <w:r w:rsidR="006C6AD1" w:rsidRPr="00514CC3">
              <w:rPr>
                <w:rFonts w:asciiTheme="minorHAnsi" w:hAnsiTheme="minorHAnsi" w:cstheme="minorHAnsi"/>
                <w:b/>
                <w:bCs/>
                <w:color w:val="000000"/>
                <w:sz w:val="36"/>
                <w:szCs w:val="36"/>
                <w:rtl/>
                <w:lang w:bidi="ar"/>
              </w:rPr>
              <w:t xml:space="preserve"> </w:t>
            </w:r>
          </w:p>
        </w:tc>
      </w:tr>
    </w:tbl>
    <w:p w14:paraId="69CB2D75" w14:textId="77777777" w:rsidR="00DB6055" w:rsidRPr="00AA4131" w:rsidRDefault="00DB6055" w:rsidP="00DB605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</w:p>
    <w:p w14:paraId="4B83630B" w14:textId="70CCC326" w:rsidR="00F5232E" w:rsidRPr="00311F57" w:rsidRDefault="00F5232E" w:rsidP="00311F57">
      <w:pPr>
        <w:bidi/>
        <w:spacing w:after="160" w:line="259" w:lineRule="auto"/>
        <w:contextualSpacing/>
        <w:rPr>
          <w:rFonts w:asciiTheme="minorHAnsi" w:eastAsia="Calibri" w:hAnsiTheme="minorHAnsi" w:cstheme="minorHAnsi"/>
          <w:sz w:val="28"/>
          <w:szCs w:val="28"/>
          <w:rtl/>
        </w:rPr>
      </w:pP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سيكون نموذج استمارة الطلب لدورة </w:t>
      </w:r>
      <w:r w:rsidR="009F4BB1">
        <w:rPr>
          <w:rFonts w:asciiTheme="minorHAnsi" w:eastAsia="Calibri" w:hAnsiTheme="minorHAnsi" w:cstheme="minorHAnsi"/>
          <w:sz w:val="28"/>
          <w:szCs w:val="28"/>
        </w:rPr>
        <w:t>2024/25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لمقاعد السنوات المبكرة (دور الحضانة) متاحًا بدءًا من تاريخ </w:t>
      </w:r>
      <w:r w:rsidRPr="00AA4131">
        <w:rPr>
          <w:rFonts w:asciiTheme="minorHAnsi" w:eastAsia="Calibri" w:hAnsiTheme="minorHAnsi" w:cstheme="minorHAnsi"/>
          <w:sz w:val="28"/>
          <w:szCs w:val="28"/>
        </w:rPr>
        <w:t>يوم الإثنين الموافق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</w:t>
      </w:r>
      <w:r w:rsidR="003C43D6">
        <w:rPr>
          <w:rFonts w:asciiTheme="minorHAnsi" w:eastAsia="Calibri" w:hAnsiTheme="minorHAnsi" w:cstheme="minorHAnsi"/>
          <w:sz w:val="28"/>
          <w:szCs w:val="28"/>
        </w:rPr>
        <w:t>22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يناير/كانون الثاني </w:t>
      </w:r>
      <w:r w:rsidR="003C43D6">
        <w:rPr>
          <w:rFonts w:asciiTheme="minorHAnsi" w:eastAsia="Calibri" w:hAnsiTheme="minorHAnsi" w:cstheme="minorHAnsi"/>
          <w:sz w:val="28"/>
          <w:szCs w:val="28"/>
        </w:rPr>
        <w:t>2024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لغاية يوم الجمعة الموافق </w:t>
      </w:r>
      <w:r w:rsidR="003C43D6">
        <w:rPr>
          <w:rFonts w:asciiTheme="minorHAnsi" w:eastAsia="Calibri" w:hAnsiTheme="minorHAnsi" w:cstheme="minorHAnsi"/>
          <w:sz w:val="28"/>
          <w:szCs w:val="28"/>
        </w:rPr>
        <w:t>2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</w:t>
      </w:r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>فبرياير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/</w:t>
      </w:r>
      <w:r w:rsidRPr="00AA4131">
        <w:rPr>
          <w:rFonts w:asciiTheme="minorHAnsi" w:eastAsia="Calibri" w:hAnsiTheme="minorHAnsi" w:cstheme="minorHAnsi"/>
          <w:color w:val="111111"/>
          <w:sz w:val="27"/>
          <w:szCs w:val="27"/>
          <w:shd w:val="clear" w:color="auto" w:fill="FFFFFF"/>
        </w:rPr>
        <w:t xml:space="preserve"> شباط 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 xml:space="preserve"> </w:t>
      </w:r>
      <w:r w:rsidR="003C43D6">
        <w:rPr>
          <w:rFonts w:asciiTheme="minorHAnsi" w:eastAsia="Calibri" w:hAnsiTheme="minorHAnsi" w:cstheme="minorHAnsi"/>
          <w:sz w:val="28"/>
          <w:szCs w:val="28"/>
        </w:rPr>
        <w:t>2024</w:t>
      </w:r>
      <w:r w:rsidRPr="00AA4131">
        <w:rPr>
          <w:rFonts w:asciiTheme="minorHAnsi" w:eastAsia="Calibri" w:hAnsiTheme="minorHAnsi" w:cstheme="minorHAnsi"/>
          <w:sz w:val="28"/>
          <w:szCs w:val="28"/>
          <w:rtl/>
        </w:rPr>
        <w:t>.</w:t>
      </w:r>
    </w:p>
    <w:p w14:paraId="41C247BB" w14:textId="4DC8F405" w:rsidR="008633B1" w:rsidRPr="00AA4131" w:rsidRDefault="008633B1" w:rsidP="00F5232E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311F57">
        <w:rPr>
          <w:rFonts w:asciiTheme="minorHAnsi" w:hAnsiTheme="minorHAnsi" w:cstheme="minorHAnsi"/>
          <w:color w:val="00B0F0"/>
          <w:sz w:val="22"/>
          <w:szCs w:val="22"/>
          <w:rtl/>
        </w:rPr>
        <w:br/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للتقدم بالطلب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، انقر على هذا الرابط:</w:t>
      </w:r>
    </w:p>
    <w:p w14:paraId="5546B75C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14F529E1" w14:textId="306C1107" w:rsidR="008633B1" w:rsidRPr="00AA4131" w:rsidRDefault="00980DD3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0" w:history="1">
        <w:r w:rsidR="009640F9" w:rsidRPr="00AA4131">
          <w:rPr>
            <w:rStyle w:val="Hyperlink"/>
            <w:rFonts w:asciiTheme="minorHAnsi" w:hAnsiTheme="minorHAnsi" w:cstheme="minorHAnsi"/>
            <w:color w:val="002451"/>
            <w:sz w:val="28"/>
            <w:szCs w:val="28"/>
          </w:rPr>
          <w:t>https://www.aberdeenshire.gov.uk/social-care-and-health/childcare-and-early-learning/3-and-4-year-olds/</w:t>
        </w:r>
      </w:hyperlink>
    </w:p>
    <w:p w14:paraId="1C544DF8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693FE388" w14:textId="377A290C" w:rsidR="008633B1" w:rsidRPr="00AA4131" w:rsidRDefault="00980DD3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1" w:history="1"/>
      <w:r w:rsidR="009640F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إذا كنت بحاجة إلى المساعدة، فاتصل بالحضانة المحلية أو تواصل عبر البريد الإلكتروني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:</w:t>
      </w:r>
      <w:hyperlink r:id="rId12" w:history="1">
        <w:r w:rsidR="00E11F09" w:rsidRPr="00AA4131">
          <w:rPr>
            <w:rStyle w:val="Hyperlink"/>
            <w:rFonts w:asciiTheme="minorHAnsi" w:hAnsiTheme="minorHAnsi" w:cstheme="minorHAnsi"/>
            <w:sz w:val="28"/>
            <w:szCs w:val="28"/>
            <w:rtl/>
          </w:rPr>
          <w:t xml:space="preserve"> </w:t>
        </w:r>
        <w:hyperlink r:id="rId13" w:history="1">
          <w:r w:rsidR="00071ACC">
            <w:rPr>
              <w:rStyle w:val="Hyperlink"/>
              <w:rFonts w:ascii="Verdana" w:eastAsia="Arial Unicode MS" w:hAnsi="Verdana"/>
              <w:sz w:val="23"/>
              <w:szCs w:val="23"/>
              <w:lang w:eastAsia="en-GB"/>
            </w:rPr>
            <w:t>earlyyears@aberdeenshire.gov.uk</w:t>
          </w:r>
        </w:hyperlink>
      </w:hyperlink>
    </w:p>
    <w:p w14:paraId="5308BA56" w14:textId="77777777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10E15E98" w14:textId="77777777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تعليم المبكر لما قبل المدرسة</w:t>
      </w:r>
      <w:r w:rsidRPr="00AA4131">
        <w:rPr>
          <w:rFonts w:asciiTheme="minorHAnsi" w:hAnsiTheme="minorHAnsi" w:cstheme="minorHAnsi"/>
          <w:color w:val="5FCBEF"/>
          <w:sz w:val="52"/>
          <w:szCs w:val="52"/>
          <w:rtl/>
        </w:rPr>
        <w:br/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بعض الأطفال الذين يبلغون سنتين من العمر لهم الحق في الحصول على التعلم المجاني في وقت مبكر (الحضانة) أو رعاية الأطفال.</w:t>
      </w:r>
    </w:p>
    <w:p w14:paraId="519EB7E1" w14:textId="77777777" w:rsidR="00A14838" w:rsidRPr="00AA4131" w:rsidRDefault="00A14838" w:rsidP="00840A45">
      <w:pPr>
        <w:bidi/>
        <w:rPr>
          <w:rFonts w:asciiTheme="minorHAnsi" w:hAnsiTheme="minorHAnsi" w:cstheme="minorHAnsi"/>
          <w:color w:val="002451"/>
          <w:sz w:val="28"/>
          <w:szCs w:val="28"/>
        </w:rPr>
      </w:pPr>
    </w:p>
    <w:p w14:paraId="7215DA46" w14:textId="4B045E8A" w:rsidR="00E11F09" w:rsidRPr="00AA4131" w:rsidRDefault="008633B1" w:rsidP="00840A4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وإذا كنت مؤهلاً (تتلقى مستحقات رعاية/منخفض الدخل/ إلخ)، وقد ولد طفلك بين 1 مارس/آذار </w:t>
      </w:r>
      <w:r w:rsidR="002102DF">
        <w:rPr>
          <w:rFonts w:asciiTheme="minorHAnsi" w:hAnsiTheme="minorHAnsi" w:cstheme="minorHAnsi"/>
          <w:color w:val="002451"/>
          <w:sz w:val="28"/>
          <w:szCs w:val="28"/>
        </w:rPr>
        <w:t>2022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و 28 فبراير/شباط </w:t>
      </w:r>
      <w:r w:rsidR="00E85B99">
        <w:rPr>
          <w:rFonts w:asciiTheme="minorHAnsi" w:hAnsiTheme="minorHAnsi" w:cstheme="minorHAnsi"/>
          <w:color w:val="002451"/>
          <w:sz w:val="28"/>
          <w:szCs w:val="28"/>
        </w:rPr>
        <w:t>2023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، فقد يكون لك الحق في الوصول إلى مكان الحضانة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:</w:t>
      </w:r>
    </w:p>
    <w:p w14:paraId="30F6AF88" w14:textId="1C047554" w:rsidR="008633B1" w:rsidRPr="00AA4131" w:rsidRDefault="00980DD3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4" w:history="1">
        <w:r w:rsidR="008633B1" w:rsidRPr="00AA4131">
          <w:rPr>
            <w:rStyle w:val="Hyperlink"/>
            <w:rFonts w:asciiTheme="minorHAnsi" w:hAnsiTheme="minorHAnsi" w:cstheme="minorHAnsi"/>
            <w:color w:val="0070C0"/>
            <w:sz w:val="28"/>
            <w:szCs w:val="28"/>
          </w:rPr>
          <w:t>https://www.aberdeenshire.gov.uk/social-care-and-health/childcare-and-early-learning/2-year-olds/</w:t>
        </w:r>
      </w:hyperlink>
    </w:p>
    <w:p w14:paraId="3249248C" w14:textId="77777777" w:rsidR="00A14838" w:rsidRPr="00AA4131" w:rsidRDefault="00A14838" w:rsidP="00840A45">
      <w:pPr>
        <w:bidi/>
        <w:rPr>
          <w:rFonts w:asciiTheme="minorHAnsi" w:hAnsiTheme="minorHAnsi" w:cstheme="minorHAnsi"/>
          <w:color w:val="002451"/>
          <w:sz w:val="28"/>
          <w:szCs w:val="28"/>
        </w:rPr>
      </w:pPr>
    </w:p>
    <w:p w14:paraId="02B8C4BC" w14:textId="5C43AD1F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إذا كنت بحاجة إلى مساعدة أو مشورة، فتواصل عبر البريد الإلكترون</w:t>
      </w:r>
      <w:r w:rsidR="00E11F09"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ي:</w:t>
      </w:r>
      <w:hyperlink r:id="rId15" w:history="1">
        <w:r w:rsidRPr="00AA4131">
          <w:rPr>
            <w:rStyle w:val="Hyperlink"/>
            <w:rFonts w:asciiTheme="minorHAnsi" w:hAnsiTheme="minorHAnsi" w:cstheme="minorHAnsi"/>
            <w:color w:val="000000" w:themeColor="text1"/>
            <w:sz w:val="28"/>
            <w:szCs w:val="28"/>
          </w:rPr>
          <w:t>Eligible2andCensus@aberdeenshire.gov.uk</w:t>
        </w:r>
      </w:hyperlink>
      <w:r w:rsidRPr="00AA4131">
        <w:rPr>
          <w:rFonts w:asciiTheme="minorHAnsi" w:hAnsiTheme="minorHAnsi" w:cstheme="minorHAnsi"/>
          <w:color w:val="002451"/>
          <w:sz w:val="28"/>
          <w:szCs w:val="28"/>
        </w:rPr>
        <w:t> </w:t>
      </w:r>
    </w:p>
    <w:p w14:paraId="5045773A" w14:textId="3A414853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75806BEB" w14:textId="5AB9196B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6C73E250" w14:textId="6C4933E3" w:rsidR="004B2FA7" w:rsidRPr="00AA4131" w:rsidRDefault="004B2FA7" w:rsidP="00311F57">
      <w:pPr>
        <w:tabs>
          <w:tab w:val="left" w:pos="3628"/>
        </w:tabs>
        <w:bidi/>
        <w:rPr>
          <w:rFonts w:asciiTheme="minorHAnsi" w:hAnsiTheme="minorHAnsi" w:cstheme="minorHAnsi"/>
          <w:sz w:val="28"/>
          <w:szCs w:val="28"/>
          <w:rtl/>
        </w:rPr>
      </w:pPr>
    </w:p>
    <w:p w14:paraId="7BCBBAA8" w14:textId="51C4B4F8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025F6457" w14:textId="77777777" w:rsidR="004B2FA7" w:rsidRPr="00AA4131" w:rsidRDefault="004B2FA7" w:rsidP="004B2FA7">
      <w:pPr>
        <w:bidi/>
        <w:rPr>
          <w:rFonts w:asciiTheme="minorHAnsi" w:hAnsiTheme="minorHAnsi" w:cstheme="minorHAnsi"/>
          <w:sz w:val="28"/>
          <w:szCs w:val="28"/>
        </w:rPr>
      </w:pPr>
    </w:p>
    <w:p w14:paraId="13FBC813" w14:textId="77777777" w:rsidR="008633B1" w:rsidRPr="00AA4131" w:rsidRDefault="008633B1" w:rsidP="00712AB9">
      <w:pPr>
        <w:pStyle w:val="ListParagraph"/>
        <w:numPr>
          <w:ilvl w:val="0"/>
          <w:numId w:val="37"/>
        </w:numPr>
        <w:bidi/>
        <w:ind w:left="-22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b/>
          <w:bCs/>
          <w:color w:val="002451"/>
          <w:sz w:val="28"/>
          <w:szCs w:val="28"/>
          <w:rtl/>
        </w:rPr>
        <w:t>المدرسة</w:t>
      </w:r>
    </w:p>
    <w:p w14:paraId="0DA71376" w14:textId="3AF5BB80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إذا كان طفلك قد ولد بين 1 مارس/آذار </w:t>
      </w:r>
      <w:r w:rsidR="00E85B99">
        <w:rPr>
          <w:rFonts w:asciiTheme="minorHAnsi" w:hAnsiTheme="minorHAnsi" w:cstheme="minorHAnsi"/>
          <w:color w:val="002451"/>
          <w:sz w:val="28"/>
          <w:szCs w:val="28"/>
        </w:rPr>
        <w:t>2019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و 28 فبراير/شباط </w:t>
      </w:r>
      <w:r w:rsidR="00E85B99">
        <w:rPr>
          <w:rFonts w:asciiTheme="minorHAnsi" w:hAnsiTheme="minorHAnsi" w:cstheme="minorHAnsi"/>
          <w:color w:val="002451"/>
          <w:sz w:val="28"/>
          <w:szCs w:val="28"/>
        </w:rPr>
        <w:t>2020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، فيمكنك تسجيله في يناير/كانون الثاني </w:t>
      </w:r>
      <w:r w:rsidR="008901E0">
        <w:rPr>
          <w:rFonts w:asciiTheme="minorHAnsi" w:hAnsiTheme="minorHAnsi" w:cstheme="minorHAnsi"/>
          <w:color w:val="002451"/>
          <w:sz w:val="28"/>
          <w:szCs w:val="28"/>
        </w:rPr>
        <w:t>2024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 للبدء في الذهاب إلى المدرسة في أغسطس/آب </w:t>
      </w:r>
      <w:r w:rsidR="008901E0">
        <w:rPr>
          <w:rFonts w:asciiTheme="minorHAnsi" w:hAnsiTheme="minorHAnsi" w:cstheme="minorHAnsi"/>
          <w:color w:val="002451"/>
          <w:sz w:val="28"/>
          <w:szCs w:val="28"/>
        </w:rPr>
        <w:t>2024</w:t>
      </w:r>
      <w:r w:rsidRPr="00AA4131">
        <w:rPr>
          <w:rFonts w:asciiTheme="minorHAnsi" w:hAnsiTheme="minorHAnsi" w:cstheme="minorHAnsi"/>
          <w:color w:val="002451"/>
          <w:sz w:val="28"/>
          <w:szCs w:val="28"/>
          <w:rtl/>
        </w:rPr>
        <w:t>. </w:t>
      </w:r>
    </w:p>
    <w:p w14:paraId="5DA2454C" w14:textId="209913B5" w:rsidR="008633B1" w:rsidRPr="00AA4131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1B484EFD" w14:textId="09E0B9D4" w:rsidR="004B2FA7" w:rsidRPr="004B2FA7" w:rsidRDefault="004B2FA7" w:rsidP="004B2FA7">
      <w:pPr>
        <w:bidi/>
        <w:spacing w:after="160" w:line="259" w:lineRule="auto"/>
        <w:rPr>
          <w:rFonts w:asciiTheme="minorHAnsi" w:hAnsiTheme="minorHAnsi" w:cstheme="minorHAnsi"/>
          <w:sz w:val="28"/>
          <w:szCs w:val="28"/>
          <w:rtl/>
        </w:rPr>
      </w:pPr>
      <w:r w:rsidRPr="00AA4131">
        <w:rPr>
          <w:rFonts w:asciiTheme="minorHAnsi" w:hAnsiTheme="minorHAnsi" w:cstheme="minorHAnsi"/>
          <w:sz w:val="28"/>
          <w:szCs w:val="28"/>
          <w:rtl/>
        </w:rPr>
        <w:t xml:space="preserve">فترة التسجيل للمقاعد الدراسية للفصل الدراسي </w:t>
      </w:r>
      <w:r w:rsidR="00272248">
        <w:rPr>
          <w:rFonts w:asciiTheme="minorHAnsi" w:hAnsiTheme="minorHAnsi" w:cstheme="minorHAnsi"/>
          <w:sz w:val="28"/>
          <w:szCs w:val="28"/>
        </w:rPr>
        <w:t>2024/25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مفتوحة من يوم الإثنين الموافق </w:t>
      </w:r>
      <w:r w:rsidR="00272248">
        <w:rPr>
          <w:rFonts w:asciiTheme="minorHAnsi" w:hAnsiTheme="minorHAnsi" w:cstheme="minorHAnsi"/>
          <w:sz w:val="28"/>
          <w:szCs w:val="28"/>
        </w:rPr>
        <w:t>15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يناير/كانون الثاني لغاية يوم الجمعة الموافق </w:t>
      </w:r>
      <w:r w:rsidR="00272248">
        <w:rPr>
          <w:rFonts w:asciiTheme="minorHAnsi" w:hAnsiTheme="minorHAnsi" w:cstheme="minorHAnsi"/>
          <w:sz w:val="28"/>
          <w:szCs w:val="28"/>
        </w:rPr>
        <w:t>19</w:t>
      </w:r>
      <w:r w:rsidRPr="00AA4131">
        <w:rPr>
          <w:rFonts w:asciiTheme="minorHAnsi" w:hAnsiTheme="minorHAnsi" w:cstheme="minorHAnsi"/>
          <w:sz w:val="28"/>
          <w:szCs w:val="28"/>
          <w:rtl/>
        </w:rPr>
        <w:t xml:space="preserve"> يناير/كانون الثاني </w:t>
      </w:r>
      <w:r w:rsidR="00DE33B2">
        <w:rPr>
          <w:rFonts w:asciiTheme="minorHAnsi" w:hAnsiTheme="minorHAnsi" w:cstheme="minorHAnsi"/>
          <w:sz w:val="28"/>
          <w:szCs w:val="28"/>
        </w:rPr>
        <w:t>2024</w:t>
      </w:r>
      <w:r w:rsidRPr="00AA4131">
        <w:rPr>
          <w:rFonts w:asciiTheme="minorHAnsi" w:hAnsiTheme="minorHAnsi" w:cstheme="minorHAnsi"/>
          <w:sz w:val="28"/>
          <w:szCs w:val="28"/>
          <w:rtl/>
        </w:rPr>
        <w:t>. إذا فاتك التقديم خلال هذه الفترة، يرجى الاتصال بالمدرسة الأساسية التي اخترتها قبل نهاية شهر فبراير/شباط.</w:t>
      </w:r>
    </w:p>
    <w:p w14:paraId="2B95BFC7" w14:textId="2AEB088A" w:rsidR="004B2FA7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15B36868" w14:textId="1EB92231" w:rsidR="004B2FA7" w:rsidRDefault="004B2FA7" w:rsidP="004B2FA7">
      <w:pPr>
        <w:bidi/>
        <w:rPr>
          <w:rFonts w:asciiTheme="minorHAnsi" w:hAnsiTheme="minorHAnsi" w:cstheme="minorHAnsi"/>
          <w:sz w:val="28"/>
          <w:szCs w:val="28"/>
          <w:rtl/>
        </w:rPr>
      </w:pPr>
    </w:p>
    <w:p w14:paraId="3F61856C" w14:textId="77777777" w:rsidR="004B2FA7" w:rsidRPr="008A6556" w:rsidRDefault="004B2FA7" w:rsidP="004B2FA7">
      <w:pPr>
        <w:bidi/>
        <w:rPr>
          <w:rFonts w:asciiTheme="minorHAnsi" w:hAnsiTheme="minorHAnsi" w:cstheme="minorHAnsi"/>
          <w:sz w:val="28"/>
          <w:szCs w:val="28"/>
        </w:rPr>
      </w:pPr>
    </w:p>
    <w:p w14:paraId="6BEEF242" w14:textId="77777777" w:rsidR="00E11F09" w:rsidRPr="008A6556" w:rsidRDefault="008633B1" w:rsidP="00840A45">
      <w:pPr>
        <w:bidi/>
        <w:rPr>
          <w:rFonts w:asciiTheme="minorHAnsi" w:hAnsiTheme="minorHAnsi" w:cstheme="minorHAnsi"/>
          <w:color w:val="002451"/>
          <w:sz w:val="28"/>
          <w:szCs w:val="28"/>
          <w:rtl/>
        </w:rPr>
      </w:pPr>
      <w:r w:rsidRPr="008A6556">
        <w:rPr>
          <w:rFonts w:asciiTheme="minorHAnsi" w:hAnsiTheme="minorHAnsi" w:cstheme="minorHAnsi"/>
          <w:color w:val="002451"/>
          <w:sz w:val="28"/>
          <w:szCs w:val="28"/>
          <w:rtl/>
        </w:rPr>
        <w:t>انقر على هذا الرابط للتقدم بالطلب:</w:t>
      </w:r>
    </w:p>
    <w:p w14:paraId="35494DA0" w14:textId="6018D471" w:rsidR="008633B1" w:rsidRPr="008A6556" w:rsidRDefault="00980DD3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hyperlink r:id="rId16" w:history="1">
        <w:r w:rsidR="00E11F09" w:rsidRPr="008A6556">
          <w:rPr>
            <w:rStyle w:val="Hyperlink"/>
            <w:rFonts w:asciiTheme="minorHAnsi" w:hAnsiTheme="minorHAnsi" w:cstheme="minorHAnsi"/>
            <w:sz w:val="28"/>
            <w:szCs w:val="28"/>
          </w:rPr>
          <w:t>https://www.aberdeenshire.gov.uk/schools/school-info/admissions/primary-school-registration/</w:t>
        </w:r>
      </w:hyperlink>
      <w:r w:rsidR="008633B1" w:rsidRPr="008A6556">
        <w:rPr>
          <w:rFonts w:asciiTheme="minorHAnsi" w:hAnsiTheme="minorHAnsi" w:cstheme="minorHAnsi"/>
          <w:color w:val="002451"/>
          <w:sz w:val="28"/>
          <w:szCs w:val="28"/>
        </w:rPr>
        <w:t>.  </w:t>
      </w:r>
    </w:p>
    <w:p w14:paraId="5833C4DF" w14:textId="77777777" w:rsidR="008633B1" w:rsidRPr="008A65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5147F5E" w14:textId="77777777" w:rsidR="008633B1" w:rsidRPr="008A6556" w:rsidRDefault="008633B1" w:rsidP="00840A45">
      <w:pPr>
        <w:bidi/>
        <w:rPr>
          <w:rFonts w:asciiTheme="minorHAnsi" w:hAnsiTheme="minorHAnsi" w:cstheme="minorHAnsi"/>
          <w:sz w:val="28"/>
          <w:szCs w:val="28"/>
        </w:rPr>
      </w:pPr>
    </w:p>
    <w:p w14:paraId="59A8AD56" w14:textId="7567A76B" w:rsidR="00F36526" w:rsidRPr="00EE7A56" w:rsidRDefault="008633B1" w:rsidP="00840A45">
      <w:pPr>
        <w:bidi/>
        <w:rPr>
          <w:rFonts w:asciiTheme="minorHAnsi" w:hAnsiTheme="minorHAnsi" w:cstheme="minorHAnsi"/>
          <w:sz w:val="28"/>
          <w:szCs w:val="28"/>
          <w:rtl/>
        </w:rPr>
      </w:pPr>
      <w:r w:rsidRPr="008A6556">
        <w:rPr>
          <w:rFonts w:asciiTheme="minorHAnsi" w:hAnsiTheme="minorHAnsi" w:cstheme="minorHAnsi"/>
          <w:color w:val="002451"/>
          <w:sz w:val="28"/>
          <w:szCs w:val="28"/>
          <w:rtl/>
        </w:rPr>
        <w:t xml:space="preserve">إذا كنت بحاجة إلى مترجم للمساعدة في تقديم الطلب بطفلك، فتوال عبر البريد الإلكتروني </w:t>
      </w:r>
      <w:hyperlink r:id="rId17" w:history="1">
        <w:r w:rsidRPr="008A6556">
          <w:rPr>
            <w:rStyle w:val="Hyperlink"/>
            <w:rFonts w:asciiTheme="minorHAnsi" w:hAnsiTheme="minorHAnsi" w:cstheme="minorHAnsi"/>
            <w:color w:val="000000" w:themeColor="text1"/>
            <w:sz w:val="28"/>
            <w:szCs w:val="28"/>
          </w:rPr>
          <w:t>eal.service@aberdeenshire.gov.uk</w:t>
        </w:r>
      </w:hyperlink>
      <w:r w:rsidRPr="00EE7A56">
        <w:rPr>
          <w:rFonts w:asciiTheme="minorHAnsi" w:hAnsiTheme="minorHAnsi" w:cstheme="minorHAnsi"/>
          <w:sz w:val="28"/>
          <w:szCs w:val="28"/>
          <w:rtl/>
        </w:rPr>
        <w:tab/>
      </w:r>
    </w:p>
    <w:sectPr w:rsidR="00F36526" w:rsidRPr="00EE7A56" w:rsidSect="00311F57">
      <w:headerReference w:type="default" r:id="rId18"/>
      <w:footerReference w:type="default" r:id="rId19"/>
      <w:pgSz w:w="11906" w:h="16838"/>
      <w:pgMar w:top="1440" w:right="1133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94163" w14:textId="77777777" w:rsidR="008B3B68" w:rsidRDefault="008B3B68" w:rsidP="00052581">
      <w:r>
        <w:separator/>
      </w:r>
    </w:p>
  </w:endnote>
  <w:endnote w:type="continuationSeparator" w:id="0">
    <w:p w14:paraId="2DE0602B" w14:textId="77777777" w:rsidR="008B3B68" w:rsidRDefault="008B3B68" w:rsidP="00052581">
      <w:r>
        <w:continuationSeparator/>
      </w:r>
    </w:p>
  </w:endnote>
  <w:endnote w:type="continuationNotice" w:id="1">
    <w:p w14:paraId="16600CCE" w14:textId="77777777" w:rsidR="008B3B68" w:rsidRDefault="008B3B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E94B" w14:textId="0CE59BD7" w:rsidR="00B84FEE" w:rsidRPr="00B84FEE" w:rsidRDefault="00B84FEE" w:rsidP="00B84FEE">
    <w:pPr>
      <w:rPr>
        <w:rFonts w:ascii="Arial" w:hAnsi="Arial" w:cs="Arial"/>
        <w:b/>
        <w:bCs/>
        <w:color w:val="BFBFBF" w:themeColor="background1" w:themeShade="BF"/>
        <w:sz w:val="22"/>
        <w:szCs w:val="22"/>
      </w:rPr>
    </w:pPr>
    <w:r w:rsidRPr="00B84FEE">
      <w:rPr>
        <w:rFonts w:ascii="Arial" w:hAnsi="Arial" w:cs="Arial"/>
        <w:b/>
        <w:bCs/>
        <w:color w:val="BFBFBF" w:themeColor="background1" w:themeShade="BF"/>
        <w:sz w:val="22"/>
        <w:szCs w:val="22"/>
      </w:rPr>
      <w:t>Applications for Early Years and P1 for the 202</w:t>
    </w:r>
    <w:r w:rsidR="0063240B">
      <w:rPr>
        <w:rFonts w:ascii="Arial" w:hAnsi="Arial" w:cs="Arial"/>
        <w:b/>
        <w:bCs/>
        <w:color w:val="BFBFBF" w:themeColor="background1" w:themeShade="BF"/>
        <w:sz w:val="22"/>
        <w:szCs w:val="22"/>
      </w:rPr>
      <w:t>4-2025</w:t>
    </w:r>
    <w:r w:rsidRPr="00B84FEE">
      <w:rPr>
        <w:rFonts w:ascii="Arial" w:hAnsi="Arial" w:cs="Arial"/>
        <w:b/>
        <w:bCs/>
        <w:color w:val="BFBFBF" w:themeColor="background1" w:themeShade="BF"/>
        <w:sz w:val="22"/>
        <w:szCs w:val="22"/>
      </w:rPr>
      <w:t xml:space="preserve"> session ARAB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3DA72" w14:textId="77777777" w:rsidR="008B3B68" w:rsidRDefault="008B3B68" w:rsidP="00052581">
      <w:r>
        <w:separator/>
      </w:r>
    </w:p>
  </w:footnote>
  <w:footnote w:type="continuationSeparator" w:id="0">
    <w:p w14:paraId="13AC58C4" w14:textId="77777777" w:rsidR="008B3B68" w:rsidRDefault="008B3B68" w:rsidP="00052581">
      <w:r>
        <w:continuationSeparator/>
      </w:r>
    </w:p>
  </w:footnote>
  <w:footnote w:type="continuationNotice" w:id="1">
    <w:p w14:paraId="0E8730D8" w14:textId="77777777" w:rsidR="008B3B68" w:rsidRDefault="008B3B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BC84" w14:textId="78A58924" w:rsidR="008A0F5E" w:rsidRDefault="008A0F5E">
    <w:pPr>
      <w:pStyle w:val="Header"/>
      <w:bidi/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1" locked="0" layoutInCell="1" allowOverlap="1" wp14:anchorId="3297BCF2" wp14:editId="21CFF719">
          <wp:simplePos x="0" y="0"/>
          <wp:positionH relativeFrom="page">
            <wp:align>right</wp:align>
          </wp:positionH>
          <wp:positionV relativeFrom="paragraph">
            <wp:posOffset>-353060</wp:posOffset>
          </wp:positionV>
          <wp:extent cx="7479943" cy="10580064"/>
          <wp:effectExtent l="0" t="0" r="0" b="0"/>
          <wp:wrapNone/>
          <wp:docPr id="5" name="Picture 5" descr="group_cex:ABNWHH:GRD:Templates - Master Files:Aberdeenshire Council Corporate:Templates:Memo/Agenda:A4 1-page Memo:InDesign:Aberdeenshire_Council_1-page Memo-background Folder:Aberdeenshire_Council_1-page Memo-background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oup_cex:ABNWHH:GRD:Templates - Master Files:Aberdeenshire Council Corporate:Templates:Memo/Agenda:A4 1-page Memo:InDesign:Aberdeenshire_Council_1-page Memo-background Folder:Aberdeenshire_Council_1-page Memo-background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9943" cy="105800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A0945"/>
    <w:multiLevelType w:val="hybridMultilevel"/>
    <w:tmpl w:val="0C289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87853"/>
    <w:multiLevelType w:val="hybridMultilevel"/>
    <w:tmpl w:val="96F0E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C798A"/>
    <w:multiLevelType w:val="hybridMultilevel"/>
    <w:tmpl w:val="E0607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20840"/>
    <w:multiLevelType w:val="hybridMultilevel"/>
    <w:tmpl w:val="61706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B6996"/>
    <w:multiLevelType w:val="hybridMultilevel"/>
    <w:tmpl w:val="D9B20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C049F"/>
    <w:multiLevelType w:val="hybridMultilevel"/>
    <w:tmpl w:val="CE40E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4130C"/>
    <w:multiLevelType w:val="hybridMultilevel"/>
    <w:tmpl w:val="1A720F4C"/>
    <w:lvl w:ilvl="0" w:tplc="2F2C01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624ABC"/>
    <w:multiLevelType w:val="hybridMultilevel"/>
    <w:tmpl w:val="CA56BCF8"/>
    <w:lvl w:ilvl="0" w:tplc="6664882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13ED2"/>
    <w:multiLevelType w:val="multilevel"/>
    <w:tmpl w:val="BC94E9A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18" w:hanging="432"/>
      </w:pPr>
    </w:lvl>
    <w:lvl w:ilvl="2">
      <w:start w:val="1"/>
      <w:numFmt w:val="bullet"/>
      <w:lvlText w:val=""/>
      <w:lvlJc w:val="left"/>
      <w:pPr>
        <w:ind w:left="1650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154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9" w15:restartNumberingAfterBreak="0">
    <w:nsid w:val="28CB37BC"/>
    <w:multiLevelType w:val="hybridMultilevel"/>
    <w:tmpl w:val="D6262BD8"/>
    <w:lvl w:ilvl="0" w:tplc="DFA69F0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A3E87"/>
    <w:multiLevelType w:val="hybridMultilevel"/>
    <w:tmpl w:val="3D1A7BB0"/>
    <w:lvl w:ilvl="0" w:tplc="952669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33C4E"/>
    <w:multiLevelType w:val="hybridMultilevel"/>
    <w:tmpl w:val="92ECD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F1644"/>
    <w:multiLevelType w:val="hybridMultilevel"/>
    <w:tmpl w:val="78967C1A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72A10"/>
    <w:multiLevelType w:val="hybridMultilevel"/>
    <w:tmpl w:val="BEFC6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350D9"/>
    <w:multiLevelType w:val="hybridMultilevel"/>
    <w:tmpl w:val="A41E939C"/>
    <w:lvl w:ilvl="0" w:tplc="8F8A233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9481D"/>
    <w:multiLevelType w:val="hybridMultilevel"/>
    <w:tmpl w:val="87DEDFB2"/>
    <w:lvl w:ilvl="0" w:tplc="246453E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0F374B6"/>
    <w:multiLevelType w:val="hybridMultilevel"/>
    <w:tmpl w:val="8A686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01FB7"/>
    <w:multiLevelType w:val="hybridMultilevel"/>
    <w:tmpl w:val="BA443B62"/>
    <w:lvl w:ilvl="0" w:tplc="246453E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357AB5"/>
    <w:multiLevelType w:val="hybridMultilevel"/>
    <w:tmpl w:val="6B2E5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34F"/>
    <w:multiLevelType w:val="hybridMultilevel"/>
    <w:tmpl w:val="4B7A093E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00F48"/>
    <w:multiLevelType w:val="hybridMultilevel"/>
    <w:tmpl w:val="F8380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5347C9"/>
    <w:multiLevelType w:val="hybridMultilevel"/>
    <w:tmpl w:val="91D880D0"/>
    <w:lvl w:ilvl="0" w:tplc="3210EF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4A1775"/>
    <w:multiLevelType w:val="hybridMultilevel"/>
    <w:tmpl w:val="F1F4A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46C33"/>
    <w:multiLevelType w:val="hybridMultilevel"/>
    <w:tmpl w:val="5698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B7A40"/>
    <w:multiLevelType w:val="hybridMultilevel"/>
    <w:tmpl w:val="8B8AB95C"/>
    <w:lvl w:ilvl="0" w:tplc="73A64C4A">
      <w:start w:val="1"/>
      <w:numFmt w:val="lowerRoman"/>
      <w:lvlText w:val="(%1)"/>
      <w:lvlJc w:val="left"/>
      <w:pPr>
        <w:ind w:left="1800" w:hanging="72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8B5480"/>
    <w:multiLevelType w:val="hybridMultilevel"/>
    <w:tmpl w:val="8A009D98"/>
    <w:lvl w:ilvl="0" w:tplc="F9E8DE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35126F"/>
    <w:multiLevelType w:val="hybridMultilevel"/>
    <w:tmpl w:val="C1EC1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358DC"/>
    <w:multiLevelType w:val="multilevel"/>
    <w:tmpl w:val="8D8EF4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E3D216D"/>
    <w:multiLevelType w:val="hybridMultilevel"/>
    <w:tmpl w:val="0CFEAA66"/>
    <w:lvl w:ilvl="0" w:tplc="246453E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56BA4"/>
    <w:multiLevelType w:val="hybridMultilevel"/>
    <w:tmpl w:val="ACFA756A"/>
    <w:lvl w:ilvl="0" w:tplc="838E6A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2B3C00"/>
    <w:multiLevelType w:val="hybridMultilevel"/>
    <w:tmpl w:val="B024FFC0"/>
    <w:lvl w:ilvl="0" w:tplc="73E82722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8E0B1B"/>
    <w:multiLevelType w:val="hybridMultilevel"/>
    <w:tmpl w:val="4B7A093E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F5354"/>
    <w:multiLevelType w:val="hybridMultilevel"/>
    <w:tmpl w:val="283602D6"/>
    <w:lvl w:ilvl="0" w:tplc="2F2C01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E32CBA"/>
    <w:multiLevelType w:val="hybridMultilevel"/>
    <w:tmpl w:val="9EFCC716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3269D3"/>
    <w:multiLevelType w:val="hybridMultilevel"/>
    <w:tmpl w:val="42506DC8"/>
    <w:lvl w:ilvl="0" w:tplc="B83EAA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F655B3"/>
    <w:multiLevelType w:val="hybridMultilevel"/>
    <w:tmpl w:val="79E234D4"/>
    <w:lvl w:ilvl="0" w:tplc="E87A14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E35848"/>
    <w:multiLevelType w:val="hybridMultilevel"/>
    <w:tmpl w:val="09123DD6"/>
    <w:lvl w:ilvl="0" w:tplc="4BC88C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324777"/>
    <w:multiLevelType w:val="hybridMultilevel"/>
    <w:tmpl w:val="CB122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F336F"/>
    <w:multiLevelType w:val="hybridMultilevel"/>
    <w:tmpl w:val="C70225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2B766C"/>
    <w:multiLevelType w:val="hybridMultilevel"/>
    <w:tmpl w:val="DE225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73381">
    <w:abstractNumId w:val="1"/>
  </w:num>
  <w:num w:numId="2" w16cid:durableId="1903254126">
    <w:abstractNumId w:val="20"/>
  </w:num>
  <w:num w:numId="3" w16cid:durableId="1186795004">
    <w:abstractNumId w:val="1"/>
  </w:num>
  <w:num w:numId="4" w16cid:durableId="91829417">
    <w:abstractNumId w:val="37"/>
  </w:num>
  <w:num w:numId="5" w16cid:durableId="563024346">
    <w:abstractNumId w:val="39"/>
  </w:num>
  <w:num w:numId="6" w16cid:durableId="911045089">
    <w:abstractNumId w:val="21"/>
  </w:num>
  <w:num w:numId="7" w16cid:durableId="641079270">
    <w:abstractNumId w:val="29"/>
  </w:num>
  <w:num w:numId="8" w16cid:durableId="1211648408">
    <w:abstractNumId w:val="9"/>
  </w:num>
  <w:num w:numId="9" w16cid:durableId="179663327">
    <w:abstractNumId w:val="35"/>
  </w:num>
  <w:num w:numId="10" w16cid:durableId="1624187918">
    <w:abstractNumId w:val="14"/>
  </w:num>
  <w:num w:numId="11" w16cid:durableId="459230661">
    <w:abstractNumId w:val="24"/>
  </w:num>
  <w:num w:numId="12" w16cid:durableId="1217743671">
    <w:abstractNumId w:val="28"/>
  </w:num>
  <w:num w:numId="13" w16cid:durableId="933903734">
    <w:abstractNumId w:val="17"/>
  </w:num>
  <w:num w:numId="14" w16cid:durableId="256255606">
    <w:abstractNumId w:val="15"/>
  </w:num>
  <w:num w:numId="15" w16cid:durableId="1401445466">
    <w:abstractNumId w:val="31"/>
  </w:num>
  <w:num w:numId="16" w16cid:durableId="1628509852">
    <w:abstractNumId w:val="19"/>
  </w:num>
  <w:num w:numId="17" w16cid:durableId="1175608710">
    <w:abstractNumId w:val="12"/>
  </w:num>
  <w:num w:numId="18" w16cid:durableId="2104379080">
    <w:abstractNumId w:val="36"/>
  </w:num>
  <w:num w:numId="19" w16cid:durableId="470944734">
    <w:abstractNumId w:val="33"/>
  </w:num>
  <w:num w:numId="20" w16cid:durableId="468939158">
    <w:abstractNumId w:val="3"/>
  </w:num>
  <w:num w:numId="21" w16cid:durableId="1725912200">
    <w:abstractNumId w:val="11"/>
  </w:num>
  <w:num w:numId="22" w16cid:durableId="1946618123">
    <w:abstractNumId w:val="34"/>
  </w:num>
  <w:num w:numId="23" w16cid:durableId="624048312">
    <w:abstractNumId w:val="10"/>
  </w:num>
  <w:num w:numId="24" w16cid:durableId="1379939967">
    <w:abstractNumId w:val="18"/>
  </w:num>
  <w:num w:numId="25" w16cid:durableId="1953979513">
    <w:abstractNumId w:val="26"/>
  </w:num>
  <w:num w:numId="26" w16cid:durableId="919482429">
    <w:abstractNumId w:val="0"/>
  </w:num>
  <w:num w:numId="27" w16cid:durableId="676687071">
    <w:abstractNumId w:val="4"/>
  </w:num>
  <w:num w:numId="28" w16cid:durableId="2064059254">
    <w:abstractNumId w:val="8"/>
  </w:num>
  <w:num w:numId="29" w16cid:durableId="935334215">
    <w:abstractNumId w:val="13"/>
  </w:num>
  <w:num w:numId="30" w16cid:durableId="1899239710">
    <w:abstractNumId w:val="25"/>
  </w:num>
  <w:num w:numId="31" w16cid:durableId="1876580071">
    <w:abstractNumId w:val="7"/>
  </w:num>
  <w:num w:numId="32" w16cid:durableId="2074232909">
    <w:abstractNumId w:val="27"/>
  </w:num>
  <w:num w:numId="33" w16cid:durableId="1587688677">
    <w:abstractNumId w:val="16"/>
  </w:num>
  <w:num w:numId="34" w16cid:durableId="2065980561">
    <w:abstractNumId w:val="5"/>
  </w:num>
  <w:num w:numId="35" w16cid:durableId="1009872413">
    <w:abstractNumId w:val="22"/>
  </w:num>
  <w:num w:numId="36" w16cid:durableId="1476146456">
    <w:abstractNumId w:val="2"/>
  </w:num>
  <w:num w:numId="37" w16cid:durableId="1837114597">
    <w:abstractNumId w:val="23"/>
  </w:num>
  <w:num w:numId="38" w16cid:durableId="574438520">
    <w:abstractNumId w:val="6"/>
  </w:num>
  <w:num w:numId="39" w16cid:durableId="916745232">
    <w:abstractNumId w:val="32"/>
  </w:num>
  <w:num w:numId="40" w16cid:durableId="861818792">
    <w:abstractNumId w:val="30"/>
  </w:num>
  <w:num w:numId="41" w16cid:durableId="89119099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UG0oYWQMJSSUcpOLW4ODM/D6TAsBYAQr4tuiwAAAA="/>
  </w:docVars>
  <w:rsids>
    <w:rsidRoot w:val="00BD4940"/>
    <w:rsid w:val="00002FB3"/>
    <w:rsid w:val="00017DFD"/>
    <w:rsid w:val="00020532"/>
    <w:rsid w:val="000206AF"/>
    <w:rsid w:val="00022819"/>
    <w:rsid w:val="000310D4"/>
    <w:rsid w:val="00043FA1"/>
    <w:rsid w:val="00052581"/>
    <w:rsid w:val="00056BB6"/>
    <w:rsid w:val="0006117A"/>
    <w:rsid w:val="00062312"/>
    <w:rsid w:val="000671B5"/>
    <w:rsid w:val="00071ACC"/>
    <w:rsid w:val="0007213B"/>
    <w:rsid w:val="000738CB"/>
    <w:rsid w:val="0008010F"/>
    <w:rsid w:val="00082DC4"/>
    <w:rsid w:val="000A10D1"/>
    <w:rsid w:val="000A2A11"/>
    <w:rsid w:val="000A58BF"/>
    <w:rsid w:val="000C05A3"/>
    <w:rsid w:val="000C48FA"/>
    <w:rsid w:val="000D2B61"/>
    <w:rsid w:val="000D307E"/>
    <w:rsid w:val="000D3DE5"/>
    <w:rsid w:val="000D78D1"/>
    <w:rsid w:val="000E3E17"/>
    <w:rsid w:val="000E62A4"/>
    <w:rsid w:val="000F35ED"/>
    <w:rsid w:val="000F3948"/>
    <w:rsid w:val="000F673C"/>
    <w:rsid w:val="00104DEA"/>
    <w:rsid w:val="00105DE5"/>
    <w:rsid w:val="00111155"/>
    <w:rsid w:val="00115137"/>
    <w:rsid w:val="001200F2"/>
    <w:rsid w:val="00120B85"/>
    <w:rsid w:val="00120D83"/>
    <w:rsid w:val="001213C3"/>
    <w:rsid w:val="00121643"/>
    <w:rsid w:val="001447CA"/>
    <w:rsid w:val="0017042B"/>
    <w:rsid w:val="0017380D"/>
    <w:rsid w:val="00184957"/>
    <w:rsid w:val="001972F0"/>
    <w:rsid w:val="00197C35"/>
    <w:rsid w:val="001A015D"/>
    <w:rsid w:val="001A0EA7"/>
    <w:rsid w:val="001A4555"/>
    <w:rsid w:val="001B4390"/>
    <w:rsid w:val="001C275C"/>
    <w:rsid w:val="001C5127"/>
    <w:rsid w:val="001C583C"/>
    <w:rsid w:val="001F223D"/>
    <w:rsid w:val="001F5DC5"/>
    <w:rsid w:val="00202581"/>
    <w:rsid w:val="002102DF"/>
    <w:rsid w:val="002126A8"/>
    <w:rsid w:val="002151C6"/>
    <w:rsid w:val="0022494D"/>
    <w:rsid w:val="002345E9"/>
    <w:rsid w:val="002404FD"/>
    <w:rsid w:val="002606C2"/>
    <w:rsid w:val="0026262C"/>
    <w:rsid w:val="002629C4"/>
    <w:rsid w:val="00262DE4"/>
    <w:rsid w:val="002633A8"/>
    <w:rsid w:val="00270D4F"/>
    <w:rsid w:val="00272248"/>
    <w:rsid w:val="002722D5"/>
    <w:rsid w:val="00283B83"/>
    <w:rsid w:val="00283FE5"/>
    <w:rsid w:val="00291653"/>
    <w:rsid w:val="00297516"/>
    <w:rsid w:val="002C34FE"/>
    <w:rsid w:val="002D241E"/>
    <w:rsid w:val="002D3CDF"/>
    <w:rsid w:val="002E21DF"/>
    <w:rsid w:val="002E2732"/>
    <w:rsid w:val="002E5D2D"/>
    <w:rsid w:val="002F43C6"/>
    <w:rsid w:val="002F4652"/>
    <w:rsid w:val="002F54A9"/>
    <w:rsid w:val="003013AA"/>
    <w:rsid w:val="0030289D"/>
    <w:rsid w:val="00311F57"/>
    <w:rsid w:val="00312527"/>
    <w:rsid w:val="003131E9"/>
    <w:rsid w:val="00314365"/>
    <w:rsid w:val="003327C0"/>
    <w:rsid w:val="003442F3"/>
    <w:rsid w:val="00352809"/>
    <w:rsid w:val="003552A7"/>
    <w:rsid w:val="003566EF"/>
    <w:rsid w:val="003602B4"/>
    <w:rsid w:val="00361993"/>
    <w:rsid w:val="003651E7"/>
    <w:rsid w:val="00373AB7"/>
    <w:rsid w:val="00380FE4"/>
    <w:rsid w:val="0038121C"/>
    <w:rsid w:val="00383116"/>
    <w:rsid w:val="00385558"/>
    <w:rsid w:val="003869C8"/>
    <w:rsid w:val="00395A16"/>
    <w:rsid w:val="00395D1F"/>
    <w:rsid w:val="003967BF"/>
    <w:rsid w:val="003A0A04"/>
    <w:rsid w:val="003B72F5"/>
    <w:rsid w:val="003B7BD1"/>
    <w:rsid w:val="003C08D8"/>
    <w:rsid w:val="003C43D6"/>
    <w:rsid w:val="003C46D8"/>
    <w:rsid w:val="003C773A"/>
    <w:rsid w:val="003C7833"/>
    <w:rsid w:val="003D0DA3"/>
    <w:rsid w:val="003D0F3E"/>
    <w:rsid w:val="003D4269"/>
    <w:rsid w:val="003D5146"/>
    <w:rsid w:val="003D5D23"/>
    <w:rsid w:val="003E3EE1"/>
    <w:rsid w:val="003E6ABB"/>
    <w:rsid w:val="003F237C"/>
    <w:rsid w:val="00402CB9"/>
    <w:rsid w:val="00402EB5"/>
    <w:rsid w:val="00410F0D"/>
    <w:rsid w:val="00421C8B"/>
    <w:rsid w:val="004224F6"/>
    <w:rsid w:val="004228C4"/>
    <w:rsid w:val="00425092"/>
    <w:rsid w:val="00430FE5"/>
    <w:rsid w:val="00432B99"/>
    <w:rsid w:val="00436EBB"/>
    <w:rsid w:val="0044049C"/>
    <w:rsid w:val="00446DE8"/>
    <w:rsid w:val="004532BD"/>
    <w:rsid w:val="00455EB8"/>
    <w:rsid w:val="0046091A"/>
    <w:rsid w:val="00461763"/>
    <w:rsid w:val="0046308B"/>
    <w:rsid w:val="004648D3"/>
    <w:rsid w:val="00464935"/>
    <w:rsid w:val="00473615"/>
    <w:rsid w:val="004743E9"/>
    <w:rsid w:val="004778BC"/>
    <w:rsid w:val="004779EB"/>
    <w:rsid w:val="004849EB"/>
    <w:rsid w:val="0048712B"/>
    <w:rsid w:val="00492018"/>
    <w:rsid w:val="00496316"/>
    <w:rsid w:val="004A0884"/>
    <w:rsid w:val="004A1BB4"/>
    <w:rsid w:val="004A1D62"/>
    <w:rsid w:val="004A1DDC"/>
    <w:rsid w:val="004A3F22"/>
    <w:rsid w:val="004A52D1"/>
    <w:rsid w:val="004B0656"/>
    <w:rsid w:val="004B2FA7"/>
    <w:rsid w:val="004B6DDD"/>
    <w:rsid w:val="004C04DC"/>
    <w:rsid w:val="004E1095"/>
    <w:rsid w:val="004E1882"/>
    <w:rsid w:val="004E28F2"/>
    <w:rsid w:val="004E2ACA"/>
    <w:rsid w:val="004E385C"/>
    <w:rsid w:val="004F5193"/>
    <w:rsid w:val="004F5E0E"/>
    <w:rsid w:val="005015FB"/>
    <w:rsid w:val="00514CC3"/>
    <w:rsid w:val="005175D2"/>
    <w:rsid w:val="00527D66"/>
    <w:rsid w:val="0053784F"/>
    <w:rsid w:val="00540062"/>
    <w:rsid w:val="0054322C"/>
    <w:rsid w:val="00546D48"/>
    <w:rsid w:val="00554464"/>
    <w:rsid w:val="005544D8"/>
    <w:rsid w:val="005630E6"/>
    <w:rsid w:val="00567ED9"/>
    <w:rsid w:val="00572878"/>
    <w:rsid w:val="00580F2D"/>
    <w:rsid w:val="00580FCA"/>
    <w:rsid w:val="00582FD9"/>
    <w:rsid w:val="0059021D"/>
    <w:rsid w:val="00594F68"/>
    <w:rsid w:val="00595FB8"/>
    <w:rsid w:val="005A50AA"/>
    <w:rsid w:val="005B1297"/>
    <w:rsid w:val="005B150E"/>
    <w:rsid w:val="005B206E"/>
    <w:rsid w:val="005B344C"/>
    <w:rsid w:val="005C0CFC"/>
    <w:rsid w:val="005C4A01"/>
    <w:rsid w:val="005C5C69"/>
    <w:rsid w:val="005E1882"/>
    <w:rsid w:val="005F44DB"/>
    <w:rsid w:val="005F5ADB"/>
    <w:rsid w:val="006001F4"/>
    <w:rsid w:val="00600618"/>
    <w:rsid w:val="0061326E"/>
    <w:rsid w:val="006150BA"/>
    <w:rsid w:val="00624CA0"/>
    <w:rsid w:val="00625CB3"/>
    <w:rsid w:val="0063010B"/>
    <w:rsid w:val="00630589"/>
    <w:rsid w:val="00630666"/>
    <w:rsid w:val="0063240B"/>
    <w:rsid w:val="00637DB1"/>
    <w:rsid w:val="00641689"/>
    <w:rsid w:val="006478E2"/>
    <w:rsid w:val="00650E4C"/>
    <w:rsid w:val="006515C8"/>
    <w:rsid w:val="0065188A"/>
    <w:rsid w:val="006519D2"/>
    <w:rsid w:val="00656EE5"/>
    <w:rsid w:val="00657E81"/>
    <w:rsid w:val="00661977"/>
    <w:rsid w:val="0066267D"/>
    <w:rsid w:val="00666BD1"/>
    <w:rsid w:val="00672526"/>
    <w:rsid w:val="00682D87"/>
    <w:rsid w:val="0069498D"/>
    <w:rsid w:val="006A1F98"/>
    <w:rsid w:val="006A71CA"/>
    <w:rsid w:val="006C6AD1"/>
    <w:rsid w:val="006D1E09"/>
    <w:rsid w:val="006E23C9"/>
    <w:rsid w:val="006E5543"/>
    <w:rsid w:val="00700949"/>
    <w:rsid w:val="007009C4"/>
    <w:rsid w:val="00702475"/>
    <w:rsid w:val="00703850"/>
    <w:rsid w:val="00704161"/>
    <w:rsid w:val="00712AB9"/>
    <w:rsid w:val="00713F74"/>
    <w:rsid w:val="007140B4"/>
    <w:rsid w:val="0071782C"/>
    <w:rsid w:val="00724676"/>
    <w:rsid w:val="00733ED3"/>
    <w:rsid w:val="00734320"/>
    <w:rsid w:val="00741884"/>
    <w:rsid w:val="00741975"/>
    <w:rsid w:val="0075065C"/>
    <w:rsid w:val="0075079A"/>
    <w:rsid w:val="00751E82"/>
    <w:rsid w:val="0075232B"/>
    <w:rsid w:val="00752556"/>
    <w:rsid w:val="00756214"/>
    <w:rsid w:val="00760A7D"/>
    <w:rsid w:val="00766451"/>
    <w:rsid w:val="007828FE"/>
    <w:rsid w:val="00782980"/>
    <w:rsid w:val="0078581F"/>
    <w:rsid w:val="007869ED"/>
    <w:rsid w:val="007914D0"/>
    <w:rsid w:val="007918C1"/>
    <w:rsid w:val="00797031"/>
    <w:rsid w:val="007A3FFA"/>
    <w:rsid w:val="007A6664"/>
    <w:rsid w:val="007A6DBC"/>
    <w:rsid w:val="007B2F93"/>
    <w:rsid w:val="007B467F"/>
    <w:rsid w:val="007D2B7E"/>
    <w:rsid w:val="007D35E6"/>
    <w:rsid w:val="007D3C3B"/>
    <w:rsid w:val="007E24F7"/>
    <w:rsid w:val="007F296C"/>
    <w:rsid w:val="0081473B"/>
    <w:rsid w:val="00814889"/>
    <w:rsid w:val="00826D83"/>
    <w:rsid w:val="00830F4F"/>
    <w:rsid w:val="00835ED0"/>
    <w:rsid w:val="008372C8"/>
    <w:rsid w:val="00840A45"/>
    <w:rsid w:val="00844315"/>
    <w:rsid w:val="0084692E"/>
    <w:rsid w:val="00860834"/>
    <w:rsid w:val="00861AE2"/>
    <w:rsid w:val="008633B1"/>
    <w:rsid w:val="00864C1D"/>
    <w:rsid w:val="00867D83"/>
    <w:rsid w:val="0088214F"/>
    <w:rsid w:val="0088557E"/>
    <w:rsid w:val="00885A7F"/>
    <w:rsid w:val="008901E0"/>
    <w:rsid w:val="00894617"/>
    <w:rsid w:val="008A0F5E"/>
    <w:rsid w:val="008A6556"/>
    <w:rsid w:val="008A7A45"/>
    <w:rsid w:val="008B3B68"/>
    <w:rsid w:val="008B5664"/>
    <w:rsid w:val="008C273F"/>
    <w:rsid w:val="008D14FF"/>
    <w:rsid w:val="008D5AC5"/>
    <w:rsid w:val="008E6A5F"/>
    <w:rsid w:val="008F28C9"/>
    <w:rsid w:val="008F4C59"/>
    <w:rsid w:val="008F59AC"/>
    <w:rsid w:val="00902E2B"/>
    <w:rsid w:val="00904018"/>
    <w:rsid w:val="0091275F"/>
    <w:rsid w:val="0091388C"/>
    <w:rsid w:val="00915A1D"/>
    <w:rsid w:val="00915AF2"/>
    <w:rsid w:val="00916F02"/>
    <w:rsid w:val="00921DFF"/>
    <w:rsid w:val="00923749"/>
    <w:rsid w:val="00930144"/>
    <w:rsid w:val="0093085C"/>
    <w:rsid w:val="00935B46"/>
    <w:rsid w:val="00936E66"/>
    <w:rsid w:val="009425BE"/>
    <w:rsid w:val="00945A1C"/>
    <w:rsid w:val="00945ECD"/>
    <w:rsid w:val="0095637C"/>
    <w:rsid w:val="0095745E"/>
    <w:rsid w:val="009640F9"/>
    <w:rsid w:val="00967FA0"/>
    <w:rsid w:val="00971A8F"/>
    <w:rsid w:val="009740EB"/>
    <w:rsid w:val="00977DA0"/>
    <w:rsid w:val="009806F0"/>
    <w:rsid w:val="00980DD3"/>
    <w:rsid w:val="00983703"/>
    <w:rsid w:val="009A11DF"/>
    <w:rsid w:val="009A49C2"/>
    <w:rsid w:val="009B756E"/>
    <w:rsid w:val="009D1CB2"/>
    <w:rsid w:val="009F0E83"/>
    <w:rsid w:val="009F2871"/>
    <w:rsid w:val="009F4523"/>
    <w:rsid w:val="009F4BB1"/>
    <w:rsid w:val="00A0110C"/>
    <w:rsid w:val="00A052AE"/>
    <w:rsid w:val="00A112BC"/>
    <w:rsid w:val="00A14838"/>
    <w:rsid w:val="00A1704E"/>
    <w:rsid w:val="00A2417D"/>
    <w:rsid w:val="00A241CB"/>
    <w:rsid w:val="00A25627"/>
    <w:rsid w:val="00A34D0C"/>
    <w:rsid w:val="00A41256"/>
    <w:rsid w:val="00A4216D"/>
    <w:rsid w:val="00A530C8"/>
    <w:rsid w:val="00A6200C"/>
    <w:rsid w:val="00A63AD0"/>
    <w:rsid w:val="00A63E1D"/>
    <w:rsid w:val="00A66461"/>
    <w:rsid w:val="00A66E3A"/>
    <w:rsid w:val="00A731DA"/>
    <w:rsid w:val="00A74095"/>
    <w:rsid w:val="00A83FEA"/>
    <w:rsid w:val="00A84639"/>
    <w:rsid w:val="00A874E9"/>
    <w:rsid w:val="00A9069B"/>
    <w:rsid w:val="00AA29C1"/>
    <w:rsid w:val="00AA398B"/>
    <w:rsid w:val="00AA411A"/>
    <w:rsid w:val="00AA4131"/>
    <w:rsid w:val="00AA74AB"/>
    <w:rsid w:val="00AB021B"/>
    <w:rsid w:val="00AB464D"/>
    <w:rsid w:val="00AC15B1"/>
    <w:rsid w:val="00AC15D5"/>
    <w:rsid w:val="00AC1DF0"/>
    <w:rsid w:val="00AC308C"/>
    <w:rsid w:val="00AC33E4"/>
    <w:rsid w:val="00AC3AD0"/>
    <w:rsid w:val="00AC79A2"/>
    <w:rsid w:val="00AE0218"/>
    <w:rsid w:val="00AE7179"/>
    <w:rsid w:val="00AE7E24"/>
    <w:rsid w:val="00AF446B"/>
    <w:rsid w:val="00B103E5"/>
    <w:rsid w:val="00B13645"/>
    <w:rsid w:val="00B13F21"/>
    <w:rsid w:val="00B143B5"/>
    <w:rsid w:val="00B21C8E"/>
    <w:rsid w:val="00B331DC"/>
    <w:rsid w:val="00B3330A"/>
    <w:rsid w:val="00B33F8E"/>
    <w:rsid w:val="00B3551F"/>
    <w:rsid w:val="00B36C28"/>
    <w:rsid w:val="00B43FD5"/>
    <w:rsid w:val="00B500B5"/>
    <w:rsid w:val="00B57D8D"/>
    <w:rsid w:val="00B62FCD"/>
    <w:rsid w:val="00B73799"/>
    <w:rsid w:val="00B749D7"/>
    <w:rsid w:val="00B74B96"/>
    <w:rsid w:val="00B77DB0"/>
    <w:rsid w:val="00B81272"/>
    <w:rsid w:val="00B84FEE"/>
    <w:rsid w:val="00B8522A"/>
    <w:rsid w:val="00B969CC"/>
    <w:rsid w:val="00BA1326"/>
    <w:rsid w:val="00BA2B16"/>
    <w:rsid w:val="00BA5CDA"/>
    <w:rsid w:val="00BA6A90"/>
    <w:rsid w:val="00BA7D66"/>
    <w:rsid w:val="00BB16F0"/>
    <w:rsid w:val="00BB6B42"/>
    <w:rsid w:val="00BB6BC3"/>
    <w:rsid w:val="00BB79A3"/>
    <w:rsid w:val="00BD3B2C"/>
    <w:rsid w:val="00BD4940"/>
    <w:rsid w:val="00BE146D"/>
    <w:rsid w:val="00BE3C6D"/>
    <w:rsid w:val="00BE3CF1"/>
    <w:rsid w:val="00BF1F36"/>
    <w:rsid w:val="00BF3B45"/>
    <w:rsid w:val="00C00C7C"/>
    <w:rsid w:val="00C03062"/>
    <w:rsid w:val="00C04712"/>
    <w:rsid w:val="00C04F0D"/>
    <w:rsid w:val="00C05732"/>
    <w:rsid w:val="00C1258C"/>
    <w:rsid w:val="00C143DB"/>
    <w:rsid w:val="00C16F3C"/>
    <w:rsid w:val="00C1752B"/>
    <w:rsid w:val="00C2021B"/>
    <w:rsid w:val="00C229E0"/>
    <w:rsid w:val="00C2600B"/>
    <w:rsid w:val="00C32671"/>
    <w:rsid w:val="00C32BF0"/>
    <w:rsid w:val="00C356FE"/>
    <w:rsid w:val="00C43F71"/>
    <w:rsid w:val="00C45ADD"/>
    <w:rsid w:val="00C510EC"/>
    <w:rsid w:val="00C51DDB"/>
    <w:rsid w:val="00C55014"/>
    <w:rsid w:val="00C572DA"/>
    <w:rsid w:val="00C7176C"/>
    <w:rsid w:val="00C72191"/>
    <w:rsid w:val="00C758AF"/>
    <w:rsid w:val="00C90DE6"/>
    <w:rsid w:val="00C967A1"/>
    <w:rsid w:val="00CA38B9"/>
    <w:rsid w:val="00CA3F5F"/>
    <w:rsid w:val="00CA5697"/>
    <w:rsid w:val="00CB47AC"/>
    <w:rsid w:val="00CC1EF1"/>
    <w:rsid w:val="00CC269C"/>
    <w:rsid w:val="00CD047B"/>
    <w:rsid w:val="00CD10DF"/>
    <w:rsid w:val="00CD2559"/>
    <w:rsid w:val="00CD54A3"/>
    <w:rsid w:val="00CE5EB5"/>
    <w:rsid w:val="00CE7917"/>
    <w:rsid w:val="00D04B2A"/>
    <w:rsid w:val="00D05832"/>
    <w:rsid w:val="00D07A7A"/>
    <w:rsid w:val="00D111CC"/>
    <w:rsid w:val="00D13BAE"/>
    <w:rsid w:val="00D20BD1"/>
    <w:rsid w:val="00D2219E"/>
    <w:rsid w:val="00D22DD0"/>
    <w:rsid w:val="00D33889"/>
    <w:rsid w:val="00D448C3"/>
    <w:rsid w:val="00D469DC"/>
    <w:rsid w:val="00D608E3"/>
    <w:rsid w:val="00D62558"/>
    <w:rsid w:val="00D626C6"/>
    <w:rsid w:val="00D6385E"/>
    <w:rsid w:val="00D64677"/>
    <w:rsid w:val="00D66689"/>
    <w:rsid w:val="00D77814"/>
    <w:rsid w:val="00D80F7D"/>
    <w:rsid w:val="00D84936"/>
    <w:rsid w:val="00D8616F"/>
    <w:rsid w:val="00D949B1"/>
    <w:rsid w:val="00D958D2"/>
    <w:rsid w:val="00DA4327"/>
    <w:rsid w:val="00DB1513"/>
    <w:rsid w:val="00DB18A2"/>
    <w:rsid w:val="00DB36EB"/>
    <w:rsid w:val="00DB4228"/>
    <w:rsid w:val="00DB4531"/>
    <w:rsid w:val="00DB509C"/>
    <w:rsid w:val="00DB5987"/>
    <w:rsid w:val="00DB5D3E"/>
    <w:rsid w:val="00DB6055"/>
    <w:rsid w:val="00DC43EF"/>
    <w:rsid w:val="00DC57FB"/>
    <w:rsid w:val="00DC584D"/>
    <w:rsid w:val="00DD4496"/>
    <w:rsid w:val="00DD638B"/>
    <w:rsid w:val="00DD7ED0"/>
    <w:rsid w:val="00DE335C"/>
    <w:rsid w:val="00DE33B2"/>
    <w:rsid w:val="00DE43EA"/>
    <w:rsid w:val="00DE612F"/>
    <w:rsid w:val="00E11BED"/>
    <w:rsid w:val="00E11F09"/>
    <w:rsid w:val="00E13980"/>
    <w:rsid w:val="00E16FDE"/>
    <w:rsid w:val="00E31AE5"/>
    <w:rsid w:val="00E35640"/>
    <w:rsid w:val="00E379E9"/>
    <w:rsid w:val="00E434F9"/>
    <w:rsid w:val="00E46109"/>
    <w:rsid w:val="00E54075"/>
    <w:rsid w:val="00E553C7"/>
    <w:rsid w:val="00E6186B"/>
    <w:rsid w:val="00E624B4"/>
    <w:rsid w:val="00E632D2"/>
    <w:rsid w:val="00E66618"/>
    <w:rsid w:val="00E72673"/>
    <w:rsid w:val="00E85B99"/>
    <w:rsid w:val="00E970B3"/>
    <w:rsid w:val="00EA137F"/>
    <w:rsid w:val="00EA1601"/>
    <w:rsid w:val="00EA172B"/>
    <w:rsid w:val="00EA2975"/>
    <w:rsid w:val="00EA7FAC"/>
    <w:rsid w:val="00EB18F4"/>
    <w:rsid w:val="00EC21F4"/>
    <w:rsid w:val="00EC2F4A"/>
    <w:rsid w:val="00ED1445"/>
    <w:rsid w:val="00ED688E"/>
    <w:rsid w:val="00EE7A56"/>
    <w:rsid w:val="00EF485F"/>
    <w:rsid w:val="00EF5E7F"/>
    <w:rsid w:val="00EF627B"/>
    <w:rsid w:val="00F0731C"/>
    <w:rsid w:val="00F07B6B"/>
    <w:rsid w:val="00F10C5F"/>
    <w:rsid w:val="00F12CC7"/>
    <w:rsid w:val="00F15BBB"/>
    <w:rsid w:val="00F162FC"/>
    <w:rsid w:val="00F20EE5"/>
    <w:rsid w:val="00F26EB7"/>
    <w:rsid w:val="00F3011B"/>
    <w:rsid w:val="00F35067"/>
    <w:rsid w:val="00F36526"/>
    <w:rsid w:val="00F51540"/>
    <w:rsid w:val="00F5232E"/>
    <w:rsid w:val="00F60683"/>
    <w:rsid w:val="00F63038"/>
    <w:rsid w:val="00F7255C"/>
    <w:rsid w:val="00F8172B"/>
    <w:rsid w:val="00F92CBB"/>
    <w:rsid w:val="00F968F2"/>
    <w:rsid w:val="00FB0763"/>
    <w:rsid w:val="00FB4A3F"/>
    <w:rsid w:val="00FC2579"/>
    <w:rsid w:val="00FC2964"/>
    <w:rsid w:val="00FC2F2A"/>
    <w:rsid w:val="00FD22B9"/>
    <w:rsid w:val="00FD2EB7"/>
    <w:rsid w:val="00FD307A"/>
    <w:rsid w:val="00FD55B2"/>
    <w:rsid w:val="00FE6D4D"/>
    <w:rsid w:val="00FF0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58DCF"/>
  <w15:chartTrackingRefBased/>
  <w15:docId w15:val="{963E8DF6-9EA6-48C5-B44F-3C912676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Y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9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869C8"/>
    <w:pPr>
      <w:keepNext/>
      <w:outlineLvl w:val="0"/>
    </w:pPr>
    <w:rPr>
      <w:rFonts w:ascii="Arial" w:eastAsia="Arial Unicode MS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869C8"/>
    <w:rPr>
      <w:rFonts w:ascii="Arial" w:eastAsia="Arial Unicode MS" w:hAnsi="Arial" w:cs="Arial"/>
      <w:b/>
      <w:bCs/>
      <w:szCs w:val="24"/>
    </w:rPr>
  </w:style>
  <w:style w:type="paragraph" w:styleId="NormalWeb">
    <w:name w:val="Normal (Web)"/>
    <w:basedOn w:val="Normal"/>
    <w:uiPriority w:val="99"/>
    <w:semiHidden/>
    <w:unhideWhenUsed/>
    <w:rsid w:val="003869C8"/>
    <w:pPr>
      <w:spacing w:before="45" w:after="45"/>
    </w:pPr>
    <w:rPr>
      <w:rFonts w:eastAsiaTheme="minorHAnsi"/>
      <w:color w:val="000000"/>
      <w:lang w:eastAsia="en-GB"/>
    </w:rPr>
  </w:style>
  <w:style w:type="paragraph" w:styleId="ListParagraph">
    <w:name w:val="List Paragraph"/>
    <w:basedOn w:val="Normal"/>
    <w:uiPriority w:val="34"/>
    <w:qFormat/>
    <w:rsid w:val="003869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A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25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5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525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58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D5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69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9CC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3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38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38C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3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38CB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aragraph">
    <w:name w:val="paragraph"/>
    <w:basedOn w:val="Normal"/>
    <w:rsid w:val="000D78D1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basedOn w:val="DefaultParagraphFont"/>
    <w:rsid w:val="000D78D1"/>
  </w:style>
  <w:style w:type="character" w:customStyle="1" w:styleId="eop">
    <w:name w:val="eop"/>
    <w:basedOn w:val="DefaultParagraphFont"/>
    <w:rsid w:val="000D78D1"/>
  </w:style>
  <w:style w:type="character" w:styleId="UnresolvedMention">
    <w:name w:val="Unresolved Mention"/>
    <w:basedOn w:val="DefaultParagraphFont"/>
    <w:uiPriority w:val="99"/>
    <w:semiHidden/>
    <w:unhideWhenUsed/>
    <w:rsid w:val="00F36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38B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2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27C0"/>
    <w:rPr>
      <w:rFonts w:ascii="Courier New" w:eastAsia="Times New Roman" w:hAnsi="Courier New" w:cs="Courier New"/>
      <w:sz w:val="20"/>
      <w:szCs w:val="20"/>
      <w:lang w:eastAsia="en-GB" w:bidi="ar-SA"/>
    </w:rPr>
  </w:style>
  <w:style w:type="character" w:customStyle="1" w:styleId="y2iqfc">
    <w:name w:val="y2iqfc"/>
    <w:basedOn w:val="DefaultParagraphFont"/>
    <w:rsid w:val="00332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1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9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77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454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044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027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1586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605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886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51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0106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2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65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1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7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47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70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924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945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301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461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9191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4230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4983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1887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5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arlyyears@aberdeenshire.gov.uk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%20afis@aberdeenshire.gov.uk" TargetMode="External"/><Relationship Id="rId17" Type="http://schemas.openxmlformats.org/officeDocument/2006/relationships/hyperlink" Target="mailto:eal.service@aberdeenshire.gov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berdeenshire.gov.uk/schools/school-info/admissions/primary-school-registratio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berdeenshire.gov.uk/social-care-and-health/childcare-and-early-learning/3-and-4-year-olds/" TargetMode="External"/><Relationship Id="rId5" Type="http://schemas.openxmlformats.org/officeDocument/2006/relationships/styles" Target="styles.xml"/><Relationship Id="rId15" Type="http://schemas.openxmlformats.org/officeDocument/2006/relationships/hyperlink" Target="mailto:Eligible2andCensus@aberdeenshire.gov.uk?subject=&#1591;&#1604;&#1576;%20&#1575;&#1604;&#1591;&#1601;&#1608;&#1604;&#1577;%20&#1575;&#1604;&#1605;&#1576;&#1603;&#1585;&#1577;" TargetMode="External"/><Relationship Id="rId10" Type="http://schemas.openxmlformats.org/officeDocument/2006/relationships/hyperlink" Target="https://www.aberdeenshire.gov.uk/social-care-and-health/childcare-and-early-learning/3-and-4-year-olds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berdeenshire.gov.uk/social-care-and-health/childcare-and-early-learning/2-year-old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24259AC97D43AC434F82B70487A8" ma:contentTypeVersion="17" ma:contentTypeDescription="Create a new document." ma:contentTypeScope="" ma:versionID="8b466baa8683b6b1374b79d2276a201c">
  <xsd:schema xmlns:xsd="http://www.w3.org/2001/XMLSchema" xmlns:xs="http://www.w3.org/2001/XMLSchema" xmlns:p="http://schemas.microsoft.com/office/2006/metadata/properties" xmlns:ns2="d7f6f942-8283-49a7-b50d-08119ce8305e" xmlns:ns3="88be6acd-ca91-45e1-a55e-f94b3e6c488a" xmlns:ns4="b286816e-519d-42c6-8f15-1a4235facbd1" targetNamespace="http://schemas.microsoft.com/office/2006/metadata/properties" ma:root="true" ma:fieldsID="5ee6e9c56f7a16209129b19089209263" ns2:_="" ns3:_="" ns4:_="">
    <xsd:import namespace="d7f6f942-8283-49a7-b50d-08119ce8305e"/>
    <xsd:import namespace="88be6acd-ca91-45e1-a55e-f94b3e6c488a"/>
    <xsd:import namespace="b286816e-519d-42c6-8f15-1a4235fac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f942-8283-49a7-b50d-08119ce830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c9237bb-78b7-42cf-81ab-aa5abb9ec1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e6acd-ca91-45e1-a55e-f94b3e6c488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6816e-519d-42c6-8f15-1a4235facbd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75d9071-8add-477e-bbd4-52f695b65efd}" ma:internalName="TaxCatchAll" ma:showField="CatchAllData" ma:web="88be6acd-ca91-45e1-a55e-f94b3e6c48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8be6acd-ca91-45e1-a55e-f94b3e6c488a">
      <UserInfo>
        <DisplayName/>
        <AccountId xsi:nil="true"/>
        <AccountType/>
      </UserInfo>
    </SharedWithUsers>
    <lcf76f155ced4ddcb4097134ff3c332f xmlns="d7f6f942-8283-49a7-b50d-08119ce8305e">
      <Terms xmlns="http://schemas.microsoft.com/office/infopath/2007/PartnerControls"/>
    </lcf76f155ced4ddcb4097134ff3c332f>
    <TaxCatchAll xmlns="b286816e-519d-42c6-8f15-1a4235facbd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982FCC-9746-4874-89F5-DF87E2CD2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f6f942-8283-49a7-b50d-08119ce8305e"/>
    <ds:schemaRef ds:uri="88be6acd-ca91-45e1-a55e-f94b3e6c488a"/>
    <ds:schemaRef ds:uri="b286816e-519d-42c6-8f15-1a4235fac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A26AC-0615-4A85-92ED-08481C952F41}">
  <ds:schemaRefs>
    <ds:schemaRef ds:uri="http://schemas.microsoft.com/office/2006/metadata/properties"/>
    <ds:schemaRef ds:uri="http://schemas.microsoft.com/office/infopath/2007/PartnerControls"/>
    <ds:schemaRef ds:uri="88be6acd-ca91-45e1-a55e-f94b3e6c488a"/>
    <ds:schemaRef ds:uri="d7f6f942-8283-49a7-b50d-08119ce8305e"/>
    <ds:schemaRef ds:uri="b286816e-519d-42c6-8f15-1a4235facbd1"/>
  </ds:schemaRefs>
</ds:datastoreItem>
</file>

<file path=customXml/itemProps3.xml><?xml version="1.0" encoding="utf-8"?>
<ds:datastoreItem xmlns:ds="http://schemas.openxmlformats.org/officeDocument/2006/customXml" ds:itemID="{D5B477A0-F7DA-4763-92C1-B201BD06F8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erdeenshire Council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Maclean</dc:creator>
  <cp:keywords/>
  <dc:description/>
  <cp:lastModifiedBy>Ian Brownlee</cp:lastModifiedBy>
  <cp:revision>68</cp:revision>
  <cp:lastPrinted>2017-08-24T11:54:00Z</cp:lastPrinted>
  <dcterms:created xsi:type="dcterms:W3CDTF">2021-01-15T15:07:00Z</dcterms:created>
  <dcterms:modified xsi:type="dcterms:W3CDTF">2023-12-0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24259AC97D43AC434F82B70487A8</vt:lpwstr>
  </property>
  <property fmtid="{D5CDD505-2E9C-101B-9397-08002B2CF9AE}" pid="3" name="IsMyDocuments">
    <vt:bool>true</vt:bool>
  </property>
  <property fmtid="{D5CDD505-2E9C-101B-9397-08002B2CF9AE}" pid="4" name="Order">
    <vt:r8>851100</vt:r8>
  </property>
  <property fmtid="{D5CDD505-2E9C-101B-9397-08002B2CF9AE}" pid="5" name="ComplianceAssetId">
    <vt:lpwstr/>
  </property>
  <property fmtid="{D5CDD505-2E9C-101B-9397-08002B2CF9AE}" pid="6" name="MediaServiceImageTags">
    <vt:lpwstr/>
  </property>
</Properties>
</file>